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พิจารณาแนวทางการส่งเสริมเมืองอัจฉริยะน่าอยู่และไม่ทิ้งใคร</w:t>
      </w:r>
      <w:r>
        <w:t xml:space="preserve"> </w:t>
      </w:r>
      <w:r>
        <w:t xml:space="preserve">(Inclusive</w:t>
      </w:r>
      <w:r>
        <w:t xml:space="preserve"> </w:t>
      </w:r>
      <w:r>
        <w:t xml:space="preserve">&amp;</w:t>
      </w:r>
      <w:r>
        <w:t xml:space="preserve"> </w:t>
      </w:r>
      <w:r>
        <w:t xml:space="preserve">Livable</w:t>
      </w:r>
      <w:r>
        <w:t xml:space="preserve"> </w:t>
      </w:r>
      <w:r>
        <w:t xml:space="preserve">Smart</w:t>
      </w:r>
      <w:r>
        <w:t xml:space="preserve"> </w:t>
      </w:r>
      <w:r>
        <w:t xml:space="preserve">City)</w:t>
      </w:r>
      <w:r>
        <w:t xml:space="preserve"> </w:t>
      </w:r>
      <w:r>
        <w:t xml:space="preserve">วันพุธที่</w:t>
      </w:r>
      <w:r>
        <w:t xml:space="preserve"> </w:t>
      </w:r>
      <w:r>
        <w:t xml:space="preserve">๑</w:t>
      </w:r>
      <w:r>
        <w:t xml:space="preserve"> </w:t>
      </w:r>
      <w:r>
        <w:t xml:space="preserve">กุมภาพันธ์</w:t>
      </w:r>
      <w:r>
        <w:t xml:space="preserve"> </w:t>
      </w:r>
      <w:r>
        <w:t xml:space="preserve">๒๕๖๖</w:t>
      </w:r>
      <w:r>
        <w:t xml:space="preserve"> </w:t>
      </w:r>
      <w:r>
        <w:t xml:space="preserve">เวลา</w:t>
      </w:r>
      <w:r>
        <w:t xml:space="preserve"> </w:t>
      </w:r>
      <w:r>
        <w:t xml:space="preserve">๑๓.๐๐</w:t>
      </w:r>
      <w:r>
        <w:t xml:space="preserve"> </w:t>
      </w:r>
      <w:r>
        <w:t xml:space="preserve">นาฬิกา</w:t>
      </w:r>
      <w:r>
        <w:t xml:space="preserve"> </w:t>
      </w:r>
      <w:r>
        <w:t xml:space="preserve">00:00:00</w:t>
      </w:r>
      <w:r>
        <w:t xml:space="preserve"> </w:t>
      </w:r>
      <w:r>
        <w:t xml:space="preserve">-</w:t>
      </w:r>
      <w:r>
        <w:t xml:space="preserve"> </w:t>
      </w:r>
      <w:r>
        <w:t xml:space="preserve">00:30:00</w:t>
      </w:r>
      <w:r>
        <w:t xml:space="preserve"> </w:t>
      </w:r>
      <w:r>
        <w:t xml:space="preserve">นาโน,มาริก</w:t>
      </w:r>
    </w:p>
    <w:p>
      <w:pPr>
        <w:pStyle w:val="Date"/>
      </w:pPr>
      <w:r>
        <w:t xml:space="preserve">วันพฤหัสบดีที่</w:t>
      </w:r>
      <w:r>
        <w:t xml:space="preserve"> </w:t>
      </w:r>
      <w:r>
        <w:t xml:space="preserve">11</w:t>
      </w:r>
      <w:r>
        <w:t xml:space="preserve"> </w:t>
      </w:r>
      <w:r>
        <w:t xml:space="preserve">พฤษภาคม</w:t>
      </w:r>
      <w:r>
        <w:t xml:space="preserve"> </w:t>
      </w:r>
      <w:r>
        <w:t xml:space="preserve">2566</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นี้เป็นการประชุม 2566 นะครับ วันนี้เป็นการประชุมนัดพิเศษเนื่องจากเราได้เชิญหน่วยงาน และบุคคล มาร่วมพูดคุยกันภายใต้หัวข้อ เมืองอัจฉริยะน่าอยู่เพื่อคนทั้งมวล คำแปลเป็นภาษาไทยอย่าไปจริงจังอะไรมากมายนะเพราะว่ามันดิ้นได้อยู่เสมอ ตราบใดที่มีคนแปลไม่ตรงกันนะครับ มันก็คือมาจากคำว่าอินคลูซีฟ Smart City นะครับ Smart City เฉยๆก็ไม่เอา ascenti เฉยๆก็ไม่เอา ช่องทางอินคลูซีฟแล้วก็สมาชิกดีด้วยนะครับ ครับ ก็เดี๋ยวมันจะเกินเลยขึ้นมานะเพราะว่าใน สากลเขาไม่ใช้กันอันนี้มาเติมเอาเอง ในระดับโลกก็ไม่เห็นคนใช้กันเท่าไหร่ เห็นมาใช้กันที่กรุงเทพฯนี่แหละ เดี๋ยวค่อยว่ากันอีกทีแล้วกันนะครับ เพราะว่าในเท่าที่ดูเอกสารเขาไม่มีคำนี้นะครับ ขอเชิญหน่วยงาน มาหารือเรื่องนี้นะครับเพราะว่าเราต้องขับเคลื่อนอันนี้น่าจะเป็นหนึ่งใน หัวข้อข่าวประเด็นของเรานะครับ ทั้งประเด็นเรื่องแอร์ แล้วก็ประเด็นเรื่อง pid ประเด็นสามารถทำงานร่วมกันครอบกันยุงให้เป็นตัวอย่างใน SC ก็น่าจะเป็นวันหนึ่ง ของทุกอย่างของการทำงานประเด็นมันอาจจะมีอย่างอื่นอีกนะครับหลังจากนี้ไป แต่ว่าตัวนี้ก็น่าจะเป็นตัวที่ ยกขึ้นมาเป็น หัวข้อข่าวประเด็นได้นะครับ ส่วนอีกเรื่องหนึ่งที่อยากจะแจ้ง นะครับ ไปเชียงรายเนื่องจากเรามีมติไปแล้วแล้วคราวที่แล้วแม้ว่าอนุกรรมการ บางท่านอาจจะ ยกประเด็น ข้อสงสัยอย่างไรก็แล้วแต่นะครับผมก็คิดว่าเราควรจะเดินหน้าไปเลยไม่ควรจะมาลังเลอะไรอีกแล้วนะครับ เพราะว่าผมไม่เชื่อว่าไปในช่วงสมัชชาคนพิการจะทำอะไรได้ อนุกรรมการอนุกรรมาธิการหลายท่านกรรมการบริหารสภา รวมทั้ง คุณรัตน์ สมาธิการซึ่งจะไม่มีเวลาทำอะไรเลยนะก็จะมีงานเต็มไปหมด อยากจะบอกว่าทำได้แต่ถึงเวลาแล้วคุณจะไม่ได้หลับไม่ได้นอนเลยนะครับ เพราะฉะนั้นงานอนุกรรมาธิการมันจะกลายเป็นงานที่ไม่มีความหมายในช่วงนั้น มันแตกต่างจากการไปร่วมสมัชชาคนต่างชาติซึ่งพวกเราไม่ต้องทำอะไร มันภาระคนละเรื่องคนละอย่างกัน จะให้ฝ่ายเลขาหรือเจ้าหน้าที่ไปสังเกตการณ์สมัชชาคนพิการแห่งชาติได้ น้ำอนุโมทนา และมีกิจกรรม น่าจะไม่หมดนะครับ ขอบคุณค่ะเห็นด้วยเพราะประชดชวน ชา ส้มไม่เหมาะจะทำอะไรหลายๆอย่างจริงๆครับพอดีพี่สว่างกลับมาแล้วครับผมจะรบกวนสอบถามนิดนึง พอดีตกปลาสอบถามข้อสังเกตในเวลาแล้ว เอกสารปรับ ใช่ไหมครับ ระหว่างช่วยอธิบายนิดนึง คือผมสังเกตว่าบวกคำว่า River เข้าไปในเมืองไทยในขณะที่ในที่เราดูใน ในระหว่างประเทศมันไม่มีคำนี้ส่วนใหญ่มันก็จะเห็นมีคนเสพสมาชิกตี้ ฉะนั้นหัวข้อ ผมก็เลยหัวสงสัยว่า เอามาบวกกันเองในเมืองไทยหรือว่ามันอย่างไรนะครับ อาจจะเป็น มันเป็นอีกแนวคิดหนึ่งนะครับที่ น่าจะทำให้ มันน่าอยู่ขึ้นนะคะ เพราะว่าเวลาพูดถึงอินคลูซีฟ เวลาพูดถึง Smart แล้วนี่มันเป็นเทคโนโลยีมากเกินไปไปในพวกนั้นมากเกินไป อาจจะไม่ได้ดูถึงโลกมันน่าอยู่ของมึงด้วยใช่ไหมทางทีมผู้ว่ากทม มันจะมีคำใช้ประมาณนี้นะครับแล้วก็ที่บางกะปิเขาก็จะใช้คำว่า rebel ด้วย ไม่เป็นอะไรเดี๋ยวเรายังไม่ตกผลึก ว่าเราก็ต้องแลกเปลี่ยน เอกสารของเรากับที่อื่นด้วยเพราะฉะนั้นถ้า คือผมกลัวมันจะลงเอยเหมือนกับสบาย ของคน คุณอะไรนะของคุณธนพรน่ะ ทำไมขึ้นมาเลย แล้วหวังว่ามันจะติดตลาดแล้วก็ไม่ติดหรอก เพราะว่ามันไม่มีใครเขาใช้กันอย่างนั้นน่ะ มันก็คือจริงๆ จริงๆ มัน มันก็คิดได้นะครับแต่ว่าเราก็ต้องดูว่าเขาไม่ได้แปลกแยกไปจากที่เขาใช้กัน นะครับ เราก็คงคุยให้ครอบครัวนะครับ คือถ้ามันมีเทคโนโลยีมันก็ต้องมีครูสิ ถ้ามันไม่มีเทคโนโลยีมันก็ต้องมีครูสิ มันจะไม่มีเทคโนโลยีมันจะต้อง into สิ ที่เราเป็นห่วงก็คือมันจะต้องรู้สิ เป็นห่วงก็คือมีหรือไม่มีเทคโนโลยีมันก็ต้องรู้สิ ขอบคุณท่านประธานมากครับคือพอดีฝ่ายเลขาส่งงานมาว่าวันนี้ชี้แจง 18 หน่วยงานแล้วใช่ไหมครับ ไม่ทราบว่าท่านประธานจะมีแนวทางอย่างไร พี่สว่างด้วยครับ อันนี้เรื่องแฟนเดี๋ยวเอาเข้าวาระให้ครบก่อนเดี๋ยวเราค่อยหาดูวิธีการ เลขามีอะไรแจ้งหน่อยครับเชิญ อันนี้เมื่อสักครู่ที่ผ่านธนาคารก็ตอนนี้ใช้เป็นอินคลูซีฟสมาชิกนี่ไปก่อนไหมคะ เอกสารที่จะใช้ต่อไปนี้เพื่อจะได้ใช้เป็นคำเดียวกันไปก่อน ตั้งปลุกหรือว่าใช้คำไหนค่อยตอบอีกทีได้ไหมคะ สืบเนื่องจากที่ประชุมวันนี้นะคะ ที่ประชุมได้เห็ดควรทานได้มีการจัดบริการเป็นต้นแบบ การเข้าถึงบริการนวดหน้านะคะ วันนี้ก็จะมีการบริการร่วมมือนะคะโดยสมาคมคนหูหนวก ทานข้าวบ้างนะคะ ท่านสามารถตั้งค่า ขนาดอะไรได้เลยนะคะ ตามคู่มือที่ได้ส่งให้ทุกท่านแล้วค่ะ แล้วเดี๋ยวช่วง 19:00 น นะคะ ว่าจะรบกวนท่านประธานได้นำเสนอว่าเรามีบริการระบบ DC ให้ผู้แทนหน่วยงานในวันนี้ด้วยค่ะ โอเคเดี๋ยวก็ต้องแจ้งว่านี่คือตัวอย่างของอินคลูซีฟนะ zbing ครับ แล้วก็มีอีกเรื่องหนึ่งนะคะ หนังสือจากสำนักงานคณะกรรมการการเลือกตั้ง ที่เรามีมติให้ทำหนังสือสอบถามข้อมูลเพิ่มขึ้น การจัดวางหลักเกณฑ์และวิธีการ อำนวยความสะดวกในการออกเสียงลงคะแนนของ มาตรา 92 นะคะ ตอนนี้ก็ได้มีหนังสือตอบกลับมาซึ่ง จำนวนการอำนวยความสะดวกคนพิการทุพพลภาพสูงอายุเลือกตั้งสมาชิกสภาผู้แทนราษฎร การเลือกตั้งที่จะมีขึ้นนะคณะกรรมการการเลือกตั้งคณะกรรมการการเลือกตั้งที่เป็นพื้นที่ที่ตั้งของสถานศึกษา และความมั่นคงของมนุษย์ สอบถามความพร้อมของด้านสถานที่และด้านบุคลากรในด้าน ไม่มีที่เลือกตั้ง คนพิการทุพพลภาพหรือผู้สูงอายุโดยจัดการพบว่ามีสถานที่พร้อมจัด วันที่เลือกตั้งดังกล่าวจำนวน 28 แห่งในพื้นที่ 23 จังหวัดรายละเอียดตามสิ่งที่แนบ ในการดำเนินการจัดที่เลือกตั้งดังกล่าวคณะสำนักงานคณะกรรมการการเลือกตั้งด้านประสาทวิทยา สถานที่รวมทั้งวัสดุต่างๆไว้เบื้องต้นแล้ว โดยเมื่อระเบียบคณะกรรมการว่าด้วยการเลือกตั้ง ผู้แทนราษฎรพ.ศ 2526 ดำเนินการในส่วนที่เกี่ยวข้องต่อไปขณะนี้ทำเอกสารที่ได้ส่งให้ท่านด้วยแล้วค่ะ ขออนุญาตให้ข้อมูลเพิ่มเติมนิดนึงครับอันนี้เป็นข้อมูลที่สำคัญที่เอาไว้ 7 จังหวัดมีแค่ซ้อมที่ใช้คนพิการไปใช้ไปแค่ 23 จังหวัด ถามไปแล้วว่าหลักเกณฑ์ที่จะตามมาตรา 62 จะทำอย่างไรซึ่งประธานช่วยกันยกร่างใช่ไหมครับไม่ได้ตอบเรื่องนี้โดยตรงเพราะไม่แน่ใจว่ามีหลัก บังคับไว้หรือยังหรือยังคะ อันนี้ค่อยไปคุยอีกทีก็ได้ครับขอบคุณครับ แค่บอก บอกว่าทำแล้วนี่ไม่มีประโยชน์ มันบอกว่าทำอย่างไรครับ Minecraft กลับไปว่า ขอให้อธิบายมาเลยว่าทำอย่างไรที่ไหนอย่างไรบ้าง ว่าอย่างนี้ไม่มีประโยชน์เลย ก็นั่นไงครับก็คือทำอย่างไร ขอให้แจ้ง นะครับ ถามว่าทำหรือยังเขาก็ตอบว่าทำแล้ว ขอให้บอก โปรดกรุณาชี้แจงด้วยว่าทำอย่างไร นะครับ ไม่เป็นไรเขาทำอย่างนี้ได้เราก็ทำอย่างนี้ได้นะครับ ที่ประชุม ที่ Minecraft ขออนุญาตท่านประธานค่ะ เข้าใจว่า 23 จังหวัดน่าจะเป็นพื้นที่ที่เป็นสถานสงเคราะห์และเปิดให้เป็นหน่วยเลือกตั้งด้วย เห็นด้วยกับคุณรัตน์ค่ะ บอกให้คุยรายละเอียดอีกครั้งหนึ่งอย่างที่ประธานว่าขอบคุณค่ะ คุยแล้วครับถามไปเลยว่าที่ตอบมานี่ ให้เราเข้าใจว่าอย่างไรทำอย่างไรแล้วทำไมมันถึงไม่ครอบคลุมทั้ง 77 จังหวัด นะครับ เขาต้องอธิบายว่าท่านจะทำอย่างไรและกฎหมายน่ะ ตามที่กฎหมายบัญญัติ ท่านไปทำอะไรอย่างไรไปบ้างแล้วใน 10 77 จังหวัด เอาอย่างนี้นะครับ ไม่ต้องเชิญมาคุยครับเสียเวลาครับขอบคุณครับ ต่อไปเป็นระเบียบวาระที่ 2 ครับรับรองบันทึกการประชุมครับ วันนี้จะต้องรับรอง 2 ครั้งใช่ไหมครับท่านใหม่เอ้ย เงิน บันทึก การประชุม 2 ครั้งนะคะ 2566 ค่ะ วันพีช 28 มกราคม 2561 ครั้งนั้นเป็นการส่วนเรื่องการจ้างงานคนพิการ ในหน่วยงานของภาครัฐนะคะ ทั้งหมด 9 หน้าค่ะ ที่ประชุมเพื่อพิจารณาค่ะ ครับ ประชุมสัมมนาแล้วมีประเด็นอันไหนต้องแก้ไข ต้องปรับปรุง อาจเกินผิด อะไรบ้างไหมครับ ถ้าไม่มีก็ขอให้ทุกท่านได้พิจารณารับรองบันทึกการประชุมนะครับ แจ้งฝ่ายเลขาได้แต่เรื่องการทุกวันทุกอย่างที่จะเปลี่ยนแปลง ก็ต้องนำกลับมาทบทวนในที่ประชุมนะครับขอบคุณมากครับ หล่อเลยครับ บันทึกการประชุม คณะอนุกรรมการ คนพิการครั้งที่ 4/2561 เมื่อวันพุธที่ 25 มกราคม 2561 ที่ 4 ก็งงการพิจารณาทบทวนเรื่องการจัดทำข้อเสนอ นโยบาย การจ้างงานคนพิการโดยหน่วยงานของรัฐนะคะแล้วก็มีการพิจารณาเตรียมการจัดประชุม กำหนดแนวทางไปสู่เมืองอัจฉริยะได้อยู่แล้วอันนี้ล่ะค่ะ แล้วก็มีวาระที่ร่วม ต้อนรับคณะอาจารย์และนักศึกษาจากมหาวิทยาลัยแห่งรัฐได้ระแวง นะคะ ของสหรัฐอเมริกาค่ะ ยอดทั้งหมด 7 หน้าค่ะเรียนเสนอที่ประชุมเพื่อพิจารณาค่ะ เดี๋ยวแป๊บนะครับที่ประชุมพิจารณาแล้วพบอะไรที่มันขาดเกินผิด จัด เรานัดประชุมกันไปแล้ว มีไหมครับ ไม่มีครับรับรองครับ ถ้าไม่มีก็ขอให้ทุกท่านรับรองนะครับแล้วก็ ถ้าพบภายหลังก็แจ้งฝ่ายเลขาหรือนำกลับมาทบทวนได้นะครับ ขอบคุณมากครับ เรียบร้อยทั้ง 2 ครั้งนะครับ เราจะพูดถึงกล่อมอีสานที่จะ ดำเนินการในวันนี้นอกจากมีหลายหน่วยงานนะครับ ก็อยากจะหารือนะครับที่เดิมที่เราใช้มันจะได้ผลหรือเปล่า หรือว่าเราจะให้เฉพาะหน่วยงานหลัก เป็นคนนำเสนอบทหน่วยงานอื่น อาจจะถามความเห็นถ้าเขามีความเห็นนะครับ คราวนี้ถ้าเกิดจะเอาหน่อยงานหลักนำเสนอแล้วก็หน่วยงานอื่นถ้ามีอะไรจะเสริมหรือจะเสนอความเห็น กว่าจะลดหลั่นกันไป ว่าจะได้เนื้อหนังหน่อยนะครับ ไม่ทราบว่าเราเห็นเป็นประการใดนะครับ ผมเข้าใจว่าได้พูดคนละนิดคนละหน่อยหน่อยงาน ไม่ได้เอาอะไร ก็ 4 โมงก็คงไม่ไปถึงไหนนะครับ พวกเราผมเห็นด้วยกับการที่ท่านประธานครับ พูดแล้วก็ที่เหลือก็เสริม หารือพี่สว่างครับ ระวังนะอยู่ใกล้ๆท่านประธานขอให้ท่านที่สว่างช่วยเลือกนะ จะเป็นหน่วยงานไหนด้วยครับ ครับ ก็ผมคิดว่าเบื้องต้นนี้นะครับ เอาตัวแทนของกระทรวงมหาดไทย กรมส่งเสริมการปกครองท้องถิ่นนะครับ ก็มี โยธาธิการและผังเมืองนะครับและจะเป็นตัวหลักเช่นเดียวกันนะครับ ของคมนาคมก็อาจจะให้ ทางหลวงกับทางหลวงชนบทนะครับ ก็ของดิจิตอลให้ของดิบๆนะครับ รักๆนะครับ จะเป็น 4 หน่วยงาน เขาจะให้พูดก่อนนะครับ แล้วก็หลังจากนั้นนี่ ให้หน่วยงานอื่นๆถ้ามีเวลา เสริมเพิ่มขึ้นมานะครับ รวมถึงท่านอื่นที่เป็นผู้สังเกตการณ์ด้วยนะครับ วันนี้ผม เสนอว่า พอดีผมมี presentation มาด้วยนะครับ ตอนแรกผมก็ ตั้งใจนำเสนอก่อนเสร็จแล้วค่อยให้ อาจจะ ให้เขานิดนึงบางคนสงสัยว่า บางทีอาจจะงงอยู่บ้างนะครับ ว่าจะปลูกให้เขาก่อนแล้วหลังจากนั้นก็ให้เขานำเสนอมา ให้ 4 หน่วยงาน นำเสนองานของตัวเอง หลังจากนั้นให้หน่วยงานอื่นค่อยๆเสริมเข้ามาครับ ผมจะกล่าวนำ 5 นาที ครับ แล้วก็จะให้คุณสว่างนำเสนอ คุณสว่าง ต้องการนำเสนอกี่นาที ประมาณ 20 นาที 20 นาทีเลยหรือ ไม่ ก็ถ้า 20 มันจะยาว เธอคนอื่นเขาจะมารอฟังเราเยอะไง เราสามารถคอนโทรลให้เหลือสัก 10 ก็ข้าม ที่เอาไว้เก่าเสื่อมภายหลังก็ได้ อะไรอย่างนี้ คือหัวใจสำคัญไปก่อน เสร็จแล้วก็ 10 นาทีหลังจากนั้นเราจะเชิญ 4 หน่วยงานนี้ พูดหน่วยงานละ เหมือนกันละสิ ครับ จากนั้นเราก็เปิดฟลอร์ ให้หน่วยงานอื่น ได้เสริมได้แสดงความเห็นกันนะครับ d-max ครับ ไม่อย่างนั้นนี่มันจะกระจาย จบเลย ครับ สิ่งที่ผมจะถาม ให้เวลาหน่วยงานทั้ง 4 นี่ คือเรากำหนดให้เขา เตรียมหัวข้อมาแล้วใช่ไหมครับ แต่ละหน่วยงานนี้ จะให้เขามาฟรีเลย วันนี้ ประสานเขาในทำนองไหนครับ ไปเลยค่ะขออนุญาตให้ข้อมูลได้ไหมคะ ตอนนี้หน่วยงานที่เราเชิญมานะคะ จะมีทั้งหมดรวมแล้วนะคะ ห้องสังเกตการณ์ด้วยนะคะ 18 หน่วยงาน หนึ่งก็คือมหาดไทยจะประกอบไปด้วย ไทย มีท่านรองปลัดเข้าไปด้วย กรมส่งเสริมการปกครอง ท้องถิ่นกรมโยธาธิการและผังเมือง ทางท่านปลัด รวมเพลงกรมทางหลวง กรมทางหลวงชนบทค่ะ แล้วก็อีกกลุ่มหนึ่ง สมาคมอบต สันนิบาตเทศบาลและอบตนะคะ อันนี้มีผู้แทนมา ก็ดีมากค่ะ น่าจะเป็น ตัวแทนจาก BTS อันนี้มีผู้แทน เรื่อง Smart City เอาคนสว่าง 10 กระทรวงมหาดไทย เราก็ไกลว่า ก็ให้ท่าน บริหารจัดการเวลา 15 นาทีนี่ กรมส่งเสริมการปกครองท้องถิ่น กรมโยธา ท่านรองปลัดเองก็คือให้ท่านจัดการภายใน 15 นาทีเลย ครับแล้วก็ส่งคมนาคมก็ไป 15 นาที ส่วนดิจิทัลเนื่องจากมาหน่วยงานเดียว น่าจะ 10 นาที นะครับ หรือจะให้เท่ากัน เอา 10 นาทีก็น่าจะโอเคนะ ใช่ๆ แหวนทองที่มีเลย ไม่เป็นไรเดี๋ยวเราก็ให้เขา สมาคมละ 5 นาทีได้นะครับ ถึงว่าเขาไม่จำเป็นต้องพูดทั้งหมดนะอาจจะพูดได้แค่ 2 นาที งั้นรอฟังก็ไม่ว่ากัน ก็มีพร้อมนะคะ มันจะมี 2 กลม ที่ประชุมเชิญมา ผมผู้สูงอายุอันนี้มีท่านรอง แล้วก็มี ผอ. เป็นช่างอ่อนค่ะ อันนี้ให้กลุ่มละ 5 นาทีไป ร่วมสังเกตการณ์ Merida วันจันทร์เข้ามาเลยที่เหลือจากหน่วยงานเมื่อสักครู่ 2 กระทรวงเมื่อสักครู่ ถามกระทรวงเมื่อสักครู่ LINE 3 นาที ก็มีสภาคนพิการ Anime porn เข้าร่วมอบรมถามจะให้หน่วยการ 3 นาทีหรือ 5 นาที ได้แค่นั้นน่ะ ที่เหลือจาก 3 ตัวนี้ สั่งกระทรวงให้กระทรวงละ 15 นาทีก็ได้ ถ้าใช้แค่ 10 ก็ดีนะครับ ที่เหลือแค่ 3 นาที ท่อหน่วยงาน ตัวหลักก็คือ 15 นาที แนะนำงานอื่นก็คือ 3-5 นาทีนะคะ แล้วก็หนังสือที่ให้ไป เราเอาประเด็น คุณสว่างได้นำเสนอ ข้อเสนอที่เราจะให้ไวข้อแรก ก็คือเรื่องกระทรวงมหาดไทยควรเป็นเจ้าภาพหลัก ตรงกับคำว่าลาคมค่ะ แล้วก็โครงการ 1 ทางเช้า เดินทางปลอดภัย ควรตั้งมหาดไทย การพัฒนาเมืองเพื่อคนทั้งมวลทุกจังหวัดและในระดับท้องถิ่น ห้องสุดท้าย ให้ผอ. ออกเทศบัญญัติ The ก่อตั้งกลไกด้านการพัฒนาเมืองเพื่อคนทั้งมวล อันนี้เป็นศีลข้อที่เรา เสนอเป็นตุ๊กตาเข้าไป ตัวไหนได้บ้างค่ะ ครับ OK ก็ไม่เป็นไร อย่างนั้น เราจะนำเสนอนำเสนอท้ายสุด หรือเราจะนำเสนอตอนที่คุณสว่างพรีเซนต์เลยก็ได้ เสนอไปเลยครับ ต้องเก่ง คนอื่นใหม่ครับเราจะได้ลุยเลย สวัสดีครับ สวัสดีครับท่านอาจารย์ครับ สวัสดีครับ ขอบคุณอาจารย์นะครับที่กรุณา ถ้าตกลงตามนี้แล้ว นะครับ ขอต้อนรับท่าน จากนิด้านะครับ จะถาม บัณฑิต ที่กรุณาให้ เกี่ยวกับคณะอนุกรรมาธิการกิจการคนพิการของเรา วันนี้ประชุมแบบผสมผสาน ข้างใน ออนไลน์ ผ่านตมนะครับ ขอเชิญผู้แทนหน่วยงานต่างๆ เข้ามาได้เลยนะครับ ได้ครับ พร้อมแล้วก็แจ้งด้วยครับ ครับ ขอต้อนรับทุกท่านนะครับ จากทุกหน่วยงาน เข้าสู่การประชุม คณะอนุกรรมาธิการ กิจการ พัฒนาสังคมและกิจการเด็ก เลยกลุ่มสตรีผู้สูงอายุคนพิการและผู้ด้อยโอกาสวุฒิสภานะครับ วันนี้เป็นการประชุมนัดพิเศษนะครับ ที่เราได้รับเกียรติ หลายท่านจากหลายหน่วยงานนะครับ รวมแล้ว 18 หน่วยงาน ก็มาพูดคุยกันในหัวข้อ เมืองอัจฉริยะน่าอยู่เพื่อคนทั้งมวล เหลืออินคลูซีฟสมาร์ทซิตี้นะครับ ชื่อภาษาไทยยังไม่นิ่งนะครับ เขาแปลกันไป ตามบริบท ของแต่ละงาน ก็ยังไม่ต้องไปจริงจังอะไรมากมายนะครับ วันนี้ เราก็ใช้ภาษาอื่นๆทั่วไป ที่ใช้ ระหว่างประเทศนะครับ ขออนุญาตนำเรียน เล็กน้อยนะครับ ผมมณเฑียรบุญตัน สมาชิกวุฒิสภา ธนทรัพย์ ประธาน อนุกรรมาธิการวันนี้ประชุมแบบผสมผสาน ก็มีพวกเราในห้องนี้ รับอยู่จำนวนหนึ่ง แล้วก็มีผู้ที่เข้าร่วมประชุม ผ่านตูมนะครับ ประชุมออนไลน์ผ่าน Zoom จะเป็นการประชุมผสมผสานแล้ว ก็ยังให้ความสำคัญกับการประชุม ที่เข้าถึงได้โดยสะดวก effective Meeting โดยเราได้ จัดให้มีการบริการล่ามภาษามือ และบริการ คำบรรยายแทนเสียง นะครับ คำบรรยายแทนเสียงก็คือ บริการแคปชั่น บริการนี้ เป็นไรแค่ชั้น 1 นะครับ จะมี delay บ้าง นิดหน่อย แต่ว่าก็เป็นความพยายาม การประชุมผสมผสานผ่านซูม ทำให้การจัดบริการในลักษณะนี้ ทำได้ง่ายขึ้นนะครับ ทำได้ง่ายขึ้นครับ ก็หวังว่าจะเป็นรูปแบบการจัดการประชุม ที่แพร่หลายต่อไปในอนาคตนะครับ เพื่อให้พี่น้องประชาชน มีความแตกต่างหลากหลายนี่ สามารถเข้าถึงการประชุม ถ้าสะดวกนะครับ ตามหลักการ เข้าถึงได้โดยสะดวก ถ้วนหน้า ess mitrphol ช่วงหัวข้อที่ผมได้เรียนไป ก็เป็นหนึ่งในซีรี่ส์ พี่ คณะอนุกรรมาธิการเราสนใจศึกษา ว่าจะทำข้อเสนอเชิงนโยบาย เสนอต่อฝ่ายบริหาร ตอนนี้นี่ วิเคราะห์ประเด็นอยู่ 5 ประเด็นหลัก นะครับ เป็นข้อประเด็น ที่อยู่ในแผนการปฏิรูปประเทศ ทุกอย่างเป็นทางการ เสร็จสิ้นลงแล้วนะครับ ก็คือ เรื่องของการขึ้นทะเบียนคนพิการ ในการจัดทำฐานข้อมูลนะครับ ด้านคนพิการนะครับ อยู่ในบล็อกนะครับ คือเรื่องการปฏิรูปกองทุนส่งเสริมและพัฒนา คุณภาพชีวิตคน อีกเรื่องหนึ่งเขาจะไป ข้อ เกี่ยวข้องโดย กับสิ่งที่เราจะพูดในวัน ก็คือการจัดสภาพแวดล้อมสาธุ ที่ทุกคนรวมถึงคนพิการสามารถเข้า และใช้ประโยชน์ ได้ ที่เราใช้สโลแกน ตามหลักการ accessibility for all เข้าถึงโดยสะดวกถ้วนหน้า นอกจากนี้เรายังมีประเด็นเพิ่มเติม แผนการปฏิรูปประเทศอีก 2 ปี ซึ่งเป็นประเด็นสาระสำคัญ อันที่ 4 นะครับ ก็คือการพัฒนากระแสหลัก ที่ครอบคลุมกับผนวกรวมคนพิการ เข้าไปด้วย sustainable Development มี id นะครับ ที่ 5 การส่งเสริมการจ้างงานภาครัฐ จ้างงานคนพิการโดยหน่วยงานของรัฐนั่นเอง เรื่องที่ 5 นี่ เป็นประเด็น ที่อยู่ในความสนใจของคณะอนุกรรมาธิการมานานแล้ว เนื่องจากเรามีกฎหมาย กฎหมายบังคับใช้ พระเอกชนแต่ภาครัฐไม่ค่อยได้ผล เราจึงต้องพยายามหาหนทาง การทำให้กฎหมายนั้นเป็นจริงขึ้นมาได้นะครับ หัวข้อ asthenia เป็นหัวข้อข่าวประเด็น หัวข้อที่นำเอาเรื่อง การเข้าถึงโดยสะดวกถ้วนหน้า กับเรื่องของการพัฒนากระแสหลัก รวมถึงครอบคลุมคนพิการด้วยนี่ หรือ D ID นะครับ พักร้อนกัน เป็นประเด็นคลอส ประเด็นข้ามกัน ว่าจะเป็น SCB for ก็สามารถใช้อธิบาย เมืองอัจฉริยะน่าอยู่ เพื่อคนทั้งมวลได้ทั้งสิ้นนะครับ วัดที่จะรับฟังข้อคิดความเห็นการนำเสนอ จากหน่วยงาน ที่ได้เชิญมาร่วมในวันนี้ 38 หน่วยงานนะครับ ผมก็จะขอให้อนุกรรมาธิการ ต้องดูแลประเด็นนี้ อยู่อย่างต่อเนื่อง แล้วก็เป็นผู้ประสานงาน ผู้เสนอแนวคิด แล้วก็เตรียมทำการบ้าน มาเป็นที่เรียบร้อยนะครับ เป็นผู้นำเสนอ ช่วยใช้เวลาไม่เกิน 10 นาทีในเบื้องต้นนี้นะครับ เธอคุณสว่างศรีสม คุณสว่างก็จะนำเสนอภาพรวม ของงานนี้ จากนั้นพร้อมจะเชิญผู้แทนจากกระทรวงมหาดไทย เพิ่งทราบว่าท่านรองปลัด ให้เกียรติ กับคณะเรานะครับ มีผู้แทนจากกรม กรมส่งเสริมปกครองท้องถิ่น กรมโยธาและผังเมือง แล้วก็ยังมีกระทรวงคมนาคมนะครับ รวมถึงกรมทางหลวงกรมทางหลวงชนบท ก็สน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พิจารณาแนวทางการส่งเสริมเมืองอัจฉริยะน่าอยู่และไม่ทิ้งใคร (Inclusive &amp; Livable Smart City) วันพุธที่ ๑ กุมภาพันธ์ ๒๕๖๖ เวลา ๑๓.๐๐ นาฬิกา 00:00:00 - 00:30:00 นาโน,มาริก</dc:title>
  <dc:creator/>
  <cp:keywords/>
  <dcterms:created xsi:type="dcterms:W3CDTF">2024-01-04T03:04:34Z</dcterms:created>
  <dcterms:modified xsi:type="dcterms:W3CDTF">2024-01-04T03: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พฤษภาคม 2566 เวลา 09.30 น.</vt:lpwstr>
  </property>
  <property fmtid="{D5CDD505-2E9C-101B-9397-08002B2CF9AE}" pid="3" name="subtitle">
    <vt:lpwstr/>
  </property>
</Properties>
</file>